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 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668348d6-87f5-4d52-b778-5609acde1b89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6-23T15:04:01Z</dcterms:created>
  <dcterms:modified xsi:type="dcterms:W3CDTF">2019-06-23T15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